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135987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D4956">
        <w:rPr>
          <w:b/>
          <w:sz w:val="20"/>
          <w:szCs w:val="20"/>
        </w:rPr>
        <w:t>Lehigh Valley Dual Language Charter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0B215BB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8D4956">
        <w:rPr>
          <w:b/>
          <w:sz w:val="20"/>
          <w:szCs w:val="20"/>
        </w:rPr>
        <w:t xml:space="preserve">  139-48-145-1</w:t>
      </w:r>
      <w:r w:rsidR="00071301">
        <w:rPr>
          <w:b/>
          <w:sz w:val="20"/>
          <w:szCs w:val="20"/>
        </w:rPr>
        <w:t xml:space="preserve"> 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DDAE27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8D4956">
        <w:rPr>
          <w:b/>
          <w:sz w:val="20"/>
          <w:szCs w:val="20"/>
        </w:rPr>
        <w:t>February 25, 202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219B68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D4956">
        <w:rPr>
          <w:b/>
          <w:sz w:val="20"/>
          <w:szCs w:val="20"/>
        </w:rPr>
        <w:t>March 3, 202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4297FC1" w:rsidR="00223718" w:rsidRPr="00357703" w:rsidRDefault="008D495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67E31D5" w:rsidR="00223718" w:rsidRPr="00357703" w:rsidRDefault="008D4956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5B85AD71" w:rsidR="00223718" w:rsidRPr="00357703" w:rsidRDefault="008D495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37E40FF4" w:rsidR="00223718" w:rsidRPr="00357703" w:rsidRDefault="008D4956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5258362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8D4956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D4956"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 w:rsidR="008D4956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A566A55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8D4956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D4956">
        <w:rPr>
          <w:sz w:val="16"/>
          <w:szCs w:val="16"/>
        </w:rPr>
        <w:instrText xml:space="preserve"> FORMCHECKBOX </w:instrText>
      </w:r>
      <w:r w:rsidR="004F2AFC">
        <w:rPr>
          <w:sz w:val="16"/>
          <w:szCs w:val="16"/>
        </w:rPr>
      </w:r>
      <w:r w:rsidR="004F2AFC">
        <w:rPr>
          <w:sz w:val="16"/>
          <w:szCs w:val="16"/>
        </w:rPr>
        <w:fldChar w:fldCharType="separate"/>
      </w:r>
      <w:r w:rsidR="008D4956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F2AFC">
              <w:rPr>
                <w:rFonts w:ascii="Calibri" w:hAnsi="Calibri" w:cs="Calibri"/>
              </w:rPr>
            </w:r>
            <w:r w:rsidR="004F2AF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7A50E5D" w:rsidR="0079370C" w:rsidRPr="00E36FC5" w:rsidRDefault="008D4956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DE9FC76" w:rsidR="006B7A09" w:rsidRPr="009319BD" w:rsidRDefault="008D495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18747F5" w:rsidR="006B7A09" w:rsidRPr="009319BD" w:rsidRDefault="008D495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A9CC13C" w:rsidR="006B7A09" w:rsidRPr="009319BD" w:rsidRDefault="008D4956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8CA6783" w:rsidR="006B7A09" w:rsidRPr="009319BD" w:rsidRDefault="008D495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835AD57" w:rsidR="006B7A09" w:rsidRPr="009319BD" w:rsidRDefault="008D495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E266EB2" w:rsidR="006B7A09" w:rsidRPr="009319BD" w:rsidRDefault="008D4956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DC629A" w:rsidR="006B7A09" w:rsidRPr="009319BD" w:rsidRDefault="008D4956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08B3263" w:rsidR="006B7A09" w:rsidRPr="009319BD" w:rsidRDefault="008D4956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066B963" w:rsidR="006B7A09" w:rsidRPr="009319BD" w:rsidRDefault="008D495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6743F69" w:rsidR="00D03ED5" w:rsidRPr="009319BD" w:rsidRDefault="008D495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506DCBD" w:rsidR="00D03ED5" w:rsidRPr="009319BD" w:rsidRDefault="008D4956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009F6C76" w:rsidR="00D24103" w:rsidRPr="009319BD" w:rsidRDefault="008D4956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2AFC">
              <w:rPr>
                <w:sz w:val="20"/>
                <w:szCs w:val="20"/>
              </w:rPr>
            </w:r>
            <w:r w:rsidR="004F2AF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A1AC3D8" w14:textId="77777777" w:rsidR="008563F4" w:rsidRPr="009B3D53" w:rsidRDefault="008D4956" w:rsidP="009B3D53">
            <w:pPr>
              <w:rPr>
                <w:sz w:val="20"/>
                <w:szCs w:val="20"/>
              </w:rPr>
            </w:pPr>
            <w:r w:rsidRPr="009B3D53">
              <w:rPr>
                <w:sz w:val="20"/>
                <w:szCs w:val="20"/>
              </w:rPr>
              <w:t>The Sponsor provided all documentation in a timely manner. If additional information was needed, the sponsor was helpful and quickly gathered information.</w:t>
            </w:r>
          </w:p>
          <w:p w14:paraId="6579E4B9" w14:textId="77777777" w:rsidR="008D4956" w:rsidRDefault="008D4956" w:rsidP="009B3D53">
            <w:pPr>
              <w:rPr>
                <w:sz w:val="20"/>
                <w:szCs w:val="20"/>
              </w:rPr>
            </w:pPr>
          </w:p>
          <w:p w14:paraId="75795F93" w14:textId="77777777" w:rsidR="008D4956" w:rsidRPr="009B3D53" w:rsidRDefault="008D4956" w:rsidP="009B3D53">
            <w:pPr>
              <w:rPr>
                <w:sz w:val="20"/>
                <w:szCs w:val="20"/>
              </w:rPr>
            </w:pPr>
            <w:r w:rsidRPr="009B3D53">
              <w:rPr>
                <w:sz w:val="20"/>
                <w:szCs w:val="20"/>
              </w:rPr>
              <w:t>All observed meals on the day of review were complete.</w:t>
            </w:r>
          </w:p>
          <w:p w14:paraId="1935C2C2" w14:textId="4C3DAF42" w:rsidR="008D4956" w:rsidRPr="008D4956" w:rsidRDefault="008D4956" w:rsidP="008D4956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81BB6F" w14:textId="77777777" w:rsidR="004F2AFC" w:rsidRDefault="004F2AFC" w:rsidP="00A16BFB">
      <w:r>
        <w:separator/>
      </w:r>
    </w:p>
  </w:endnote>
  <w:endnote w:type="continuationSeparator" w:id="0">
    <w:p w14:paraId="13A3C3E5" w14:textId="77777777" w:rsidR="004F2AFC" w:rsidRDefault="004F2AFC" w:rsidP="00A16BFB">
      <w:r>
        <w:continuationSeparator/>
      </w:r>
    </w:p>
  </w:endnote>
  <w:endnote w:type="continuationNotice" w:id="1">
    <w:p w14:paraId="466954C4" w14:textId="77777777" w:rsidR="004F2AFC" w:rsidRDefault="004F2A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570B09" w14:textId="77777777" w:rsidR="004F2AFC" w:rsidRDefault="004F2AFC" w:rsidP="00A16BFB">
      <w:r>
        <w:separator/>
      </w:r>
    </w:p>
  </w:footnote>
  <w:footnote w:type="continuationSeparator" w:id="0">
    <w:p w14:paraId="4E205D6F" w14:textId="77777777" w:rsidR="004F2AFC" w:rsidRDefault="004F2AFC" w:rsidP="00A16BFB">
      <w:r>
        <w:continuationSeparator/>
      </w:r>
    </w:p>
  </w:footnote>
  <w:footnote w:type="continuationNotice" w:id="1">
    <w:p w14:paraId="773FCB87" w14:textId="77777777" w:rsidR="004F2AFC" w:rsidRDefault="004F2A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965A1F"/>
    <w:multiLevelType w:val="hybridMultilevel"/>
    <w:tmpl w:val="209090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8"/>
  </w:num>
  <w:num w:numId="7">
    <w:abstractNumId w:val="13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5"/>
  </w:num>
  <w:num w:numId="18">
    <w:abstractNumId w:val="4"/>
  </w:num>
  <w:num w:numId="19">
    <w:abstractNumId w:val="8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4F2AFC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D4956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B3D53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CF11E7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79807D87-0D1E-44E7-8982-6579E5133DC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755</Words>
  <Characters>4210</Characters>
  <Application>Microsoft Office Word</Application>
  <DocSecurity>0</DocSecurity>
  <Lines>601</Lines>
  <Paragraphs>2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andley, Shawna</cp:lastModifiedBy>
  <cp:revision>7</cp:revision>
  <cp:lastPrinted>2018-02-21T17:58:00Z</cp:lastPrinted>
  <dcterms:created xsi:type="dcterms:W3CDTF">2018-02-21T18:04:00Z</dcterms:created>
  <dcterms:modified xsi:type="dcterms:W3CDTF">2021-03-31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2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